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1D77D" w14:textId="7DD82218" w:rsidR="002A5CE1" w:rsidRDefault="002A5CE1" w:rsidP="002A5CE1">
      <w:pPr>
        <w:pStyle w:val="Title"/>
      </w:pPr>
      <w:r>
        <w:t>Planning</w:t>
      </w:r>
    </w:p>
    <w:p w14:paraId="67A0E7D4" w14:textId="575E5CE7" w:rsidR="0022131D" w:rsidRPr="0022131D" w:rsidRDefault="0022131D" w:rsidP="0022131D">
      <w:r>
        <w:t xml:space="preserve">GitHub location - </w:t>
      </w:r>
      <w:hyperlink r:id="rId5" w:history="1">
        <w:r w:rsidRPr="00B90D78">
          <w:rPr>
            <w:rStyle w:val="Hyperlink"/>
          </w:rPr>
          <w:t>https://github.com/Alexandra-Sparrow0201/DT300-programming</w:t>
        </w:r>
      </w:hyperlink>
      <w:r>
        <w:t xml:space="preserve"> </w:t>
      </w:r>
      <w:bookmarkStart w:id="0" w:name="_GoBack"/>
      <w:bookmarkEnd w:id="0"/>
    </w:p>
    <w:p w14:paraId="2BE937AB" w14:textId="2AA5F12B" w:rsidR="0085358F" w:rsidRDefault="003F5119" w:rsidP="003F5119">
      <w:pPr>
        <w:pStyle w:val="Heading2"/>
      </w:pPr>
      <w:r>
        <w:t>Fields</w:t>
      </w:r>
    </w:p>
    <w:p w14:paraId="2D096560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ID</w:t>
      </w:r>
    </w:p>
    <w:p w14:paraId="5C82EDF0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MUST be numeric and unique</w:t>
      </w:r>
    </w:p>
    <w:p w14:paraId="25EEF6C4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Generated automatically?</w:t>
      </w:r>
    </w:p>
    <w:p w14:paraId="5B7D8A3A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File name</w:t>
      </w:r>
    </w:p>
    <w:p w14:paraId="7A2CC8C8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 xml:space="preserve">Allow user input </w:t>
      </w:r>
    </w:p>
    <w:p w14:paraId="231F8836" w14:textId="77777777" w:rsidR="003F5119" w:rsidRDefault="00591594" w:rsidP="003F5119">
      <w:pPr>
        <w:pStyle w:val="ListParagraph"/>
        <w:numPr>
          <w:ilvl w:val="1"/>
          <w:numId w:val="1"/>
        </w:numPr>
      </w:pPr>
      <w:r>
        <w:t>Validation of letters, numbers, and underscores.</w:t>
      </w:r>
    </w:p>
    <w:p w14:paraId="0BB9344C" w14:textId="417479B7" w:rsidR="00466C6E" w:rsidRDefault="00466C6E" w:rsidP="003F5119">
      <w:pPr>
        <w:pStyle w:val="ListParagraph"/>
        <w:numPr>
          <w:ilvl w:val="1"/>
          <w:numId w:val="1"/>
        </w:numPr>
      </w:pPr>
      <w:r>
        <w:t>Validation also special feature due regular expression.</w:t>
      </w:r>
    </w:p>
    <w:p w14:paraId="2C6E46B6" w14:textId="70196FEB" w:rsidR="005E6D7E" w:rsidRDefault="005E6D7E" w:rsidP="003F5119">
      <w:pPr>
        <w:pStyle w:val="ListParagraph"/>
        <w:numPr>
          <w:ilvl w:val="1"/>
          <w:numId w:val="1"/>
        </w:numPr>
      </w:pPr>
      <w:r>
        <w:t>Based on layout diagram want cursor to return to this field after submitting.</w:t>
      </w:r>
    </w:p>
    <w:p w14:paraId="5B17EF52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file extension</w:t>
      </w:r>
    </w:p>
    <w:p w14:paraId="404500F8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 xml:space="preserve">Dropdown menu, allow to pick from jpeg, jpg, </w:t>
      </w:r>
      <w:proofErr w:type="spellStart"/>
      <w:r>
        <w:t>png</w:t>
      </w:r>
      <w:proofErr w:type="spellEnd"/>
      <w:r>
        <w:t>, etc.</w:t>
      </w:r>
    </w:p>
    <w:p w14:paraId="3242FE50" w14:textId="77777777" w:rsidR="005779BD" w:rsidRDefault="005779BD" w:rsidP="005779BD">
      <w:pPr>
        <w:pStyle w:val="ListParagraph"/>
        <w:numPr>
          <w:ilvl w:val="0"/>
          <w:numId w:val="1"/>
        </w:numPr>
      </w:pPr>
      <w:r>
        <w:t>Image name</w:t>
      </w:r>
    </w:p>
    <w:p w14:paraId="4F232332" w14:textId="77777777" w:rsidR="00591594" w:rsidRDefault="00591594" w:rsidP="00591594">
      <w:pPr>
        <w:pStyle w:val="ListParagraph"/>
        <w:numPr>
          <w:ilvl w:val="1"/>
          <w:numId w:val="1"/>
        </w:numPr>
      </w:pPr>
      <w:r>
        <w:t>Can be anything.</w:t>
      </w:r>
    </w:p>
    <w:p w14:paraId="120A10BB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Owner</w:t>
      </w:r>
    </w:p>
    <w:p w14:paraId="27308810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 xml:space="preserve">Default to </w:t>
      </w:r>
      <w:proofErr w:type="gramStart"/>
      <w:r>
        <w:t>WEGC, but</w:t>
      </w:r>
      <w:proofErr w:type="gramEnd"/>
      <w:r>
        <w:t xml:space="preserve"> allow users to change</w:t>
      </w:r>
      <w:r w:rsidR="007449C0">
        <w:t xml:space="preserve">. Special </w:t>
      </w:r>
      <w:r w:rsidR="00466C6E">
        <w:t>feature</w:t>
      </w:r>
    </w:p>
    <w:p w14:paraId="0BE09526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Licence type</w:t>
      </w:r>
    </w:p>
    <w:p w14:paraId="41C68349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Drop down menu</w:t>
      </w:r>
    </w:p>
    <w:p w14:paraId="77A74F00" w14:textId="77777777" w:rsidR="003F5119" w:rsidRDefault="003F5119" w:rsidP="00C50AE4">
      <w:pPr>
        <w:pStyle w:val="ListParagraph"/>
        <w:numPr>
          <w:ilvl w:val="0"/>
          <w:numId w:val="1"/>
        </w:numPr>
      </w:pPr>
      <w:r>
        <w:t xml:space="preserve">Photo </w:t>
      </w:r>
      <w:r w:rsidR="00C50AE4" w:rsidRPr="00C50AE4">
        <w:t>category</w:t>
      </w:r>
      <w:r w:rsidR="00591594">
        <w:t xml:space="preserve"> = Additional feature.</w:t>
      </w:r>
    </w:p>
    <w:p w14:paraId="688E97C7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Drop Down Menu</w:t>
      </w:r>
    </w:p>
    <w:p w14:paraId="416192F9" w14:textId="2E23328B" w:rsidR="003F5119" w:rsidRDefault="003F5119" w:rsidP="003F5119">
      <w:pPr>
        <w:pStyle w:val="ListParagraph"/>
        <w:numPr>
          <w:ilvl w:val="1"/>
          <w:numId w:val="1"/>
        </w:numPr>
      </w:pPr>
      <w:r>
        <w:t>Landscape, person, object, signage, document, group</w:t>
      </w:r>
    </w:p>
    <w:p w14:paraId="1756C169" w14:textId="65B03CB7" w:rsidR="00387A00" w:rsidRDefault="00387A00" w:rsidP="00387A00">
      <w:pPr>
        <w:pStyle w:val="Heading1"/>
      </w:pPr>
      <w:r>
        <w:t>Grid Layout</w:t>
      </w:r>
    </w:p>
    <w:p w14:paraId="3516128C" w14:textId="2AD24513" w:rsidR="00387A00" w:rsidRPr="00387A00" w:rsidRDefault="00387A00" w:rsidP="00387A00">
      <w:r>
        <w:rPr>
          <w:noProof/>
        </w:rPr>
        <w:drawing>
          <wp:inline distT="0" distB="0" distL="0" distR="0" wp14:anchorId="5FB0B6ED" wp14:editId="196697D0">
            <wp:extent cx="2874482" cy="26142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0413_100714[1845]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141" cy="261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7A00" w:rsidRPr="00387A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7A40"/>
    <w:multiLevelType w:val="hybridMultilevel"/>
    <w:tmpl w:val="967A3D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Eys7A0NbU0NDNQ0lEKTi0uzszPAykwqgUAnYIfgCwAAAA="/>
  </w:docVars>
  <w:rsids>
    <w:rsidRoot w:val="003F5119"/>
    <w:rsid w:val="0022131D"/>
    <w:rsid w:val="002A5CE1"/>
    <w:rsid w:val="00355D2A"/>
    <w:rsid w:val="00387A00"/>
    <w:rsid w:val="003F5119"/>
    <w:rsid w:val="00466C6E"/>
    <w:rsid w:val="0047142F"/>
    <w:rsid w:val="005131B9"/>
    <w:rsid w:val="005779BD"/>
    <w:rsid w:val="00591594"/>
    <w:rsid w:val="005E6D7E"/>
    <w:rsid w:val="006449F7"/>
    <w:rsid w:val="007449C0"/>
    <w:rsid w:val="00C50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1B4B"/>
  <w15:chartTrackingRefBased/>
  <w15:docId w15:val="{DFA7FD27-ECF9-4844-BA6E-384BC660D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7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F51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F511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7A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A5C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C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213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31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Alexandra-Sparrow0201/DT300-programm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ll</dc:creator>
  <cp:keywords/>
  <dc:description/>
  <cp:lastModifiedBy>Alexandra Hall</cp:lastModifiedBy>
  <cp:revision>8</cp:revision>
  <dcterms:created xsi:type="dcterms:W3CDTF">2018-04-03T21:25:00Z</dcterms:created>
  <dcterms:modified xsi:type="dcterms:W3CDTF">2018-04-13T01:12:00Z</dcterms:modified>
</cp:coreProperties>
</file>